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7FD6" w14:textId="77777777" w:rsidR="005804D9" w:rsidRDefault="001A21DC">
      <w:pPr>
        <w:pStyle w:val="a4"/>
      </w:pPr>
      <w:r>
        <w:t>Лабораторная работа 1</w:t>
      </w:r>
    </w:p>
    <w:p w14:paraId="5DA8F507" w14:textId="404C7162" w:rsidR="005804D9" w:rsidRDefault="001A24ED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3815285"/>
        <w:docPartObj>
          <w:docPartGallery w:val="Table of Contents"/>
          <w:docPartUnique/>
        </w:docPartObj>
      </w:sdtPr>
      <w:sdtEndPr/>
      <w:sdtContent>
        <w:p w14:paraId="35CD07E7" w14:textId="77777777" w:rsidR="005804D9" w:rsidRDefault="001A21DC">
          <w:pPr>
            <w:pStyle w:val="ae"/>
          </w:pPr>
          <w:r>
            <w:t>Содержание</w:t>
          </w:r>
        </w:p>
        <w:p w14:paraId="15B4F426" w14:textId="6A0FB179" w:rsidR="00D05C0B" w:rsidRPr="00D05C0B" w:rsidRDefault="001A21DC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531755" w:history="1">
            <w:r w:rsidR="00D05C0B" w:rsidRPr="00D05C0B">
              <w:rPr>
                <w:rStyle w:val="ad"/>
                <w:noProof/>
              </w:rPr>
              <w:t>1</w:t>
            </w:r>
            <w:r w:rsidR="00D05C0B" w:rsidRPr="00D05C0B">
              <w:rPr>
                <w:noProof/>
              </w:rPr>
              <w:tab/>
            </w:r>
            <w:r w:rsidR="00D05C0B" w:rsidRPr="00D05C0B">
              <w:rPr>
                <w:rStyle w:val="ad"/>
                <w:noProof/>
              </w:rPr>
              <w:t>Цель работы</w:t>
            </w:r>
            <w:r w:rsidR="00D05C0B" w:rsidRPr="00D05C0B">
              <w:rPr>
                <w:noProof/>
                <w:webHidden/>
              </w:rPr>
              <w:tab/>
            </w:r>
            <w:r w:rsidR="00D05C0B" w:rsidRPr="00D05C0B">
              <w:rPr>
                <w:noProof/>
                <w:webHidden/>
              </w:rPr>
              <w:fldChar w:fldCharType="begin"/>
            </w:r>
            <w:r w:rsidR="00D05C0B" w:rsidRPr="00D05C0B">
              <w:rPr>
                <w:noProof/>
                <w:webHidden/>
              </w:rPr>
              <w:instrText xml:space="preserve"> PAGEREF _Toc164531755 \h </w:instrText>
            </w:r>
            <w:r w:rsidR="00D05C0B" w:rsidRPr="00D05C0B">
              <w:rPr>
                <w:noProof/>
                <w:webHidden/>
              </w:rPr>
            </w:r>
            <w:r w:rsidR="00D05C0B" w:rsidRPr="00D05C0B">
              <w:rPr>
                <w:noProof/>
                <w:webHidden/>
              </w:rPr>
              <w:fldChar w:fldCharType="separate"/>
            </w:r>
            <w:r w:rsidR="00317FDF">
              <w:rPr>
                <w:noProof/>
                <w:webHidden/>
              </w:rPr>
              <w:t>1</w:t>
            </w:r>
            <w:r w:rsidR="00D05C0B" w:rsidRPr="00D05C0B">
              <w:rPr>
                <w:noProof/>
                <w:webHidden/>
              </w:rPr>
              <w:fldChar w:fldCharType="end"/>
            </w:r>
          </w:hyperlink>
        </w:p>
        <w:p w14:paraId="5A07175E" w14:textId="7B6C8FB6" w:rsidR="00D05C0B" w:rsidRPr="00D05C0B" w:rsidRDefault="004D38E6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4531756" w:history="1">
            <w:r w:rsidR="00D05C0B" w:rsidRPr="00D05C0B">
              <w:rPr>
                <w:rStyle w:val="ad"/>
                <w:noProof/>
              </w:rPr>
              <w:t>2</w:t>
            </w:r>
            <w:r w:rsidR="00D05C0B" w:rsidRPr="00D05C0B">
              <w:rPr>
                <w:noProof/>
              </w:rPr>
              <w:tab/>
            </w:r>
            <w:r w:rsidR="00D05C0B" w:rsidRPr="00D05C0B">
              <w:rPr>
                <w:rStyle w:val="ad"/>
                <w:noProof/>
              </w:rPr>
              <w:t>Задание</w:t>
            </w:r>
            <w:r w:rsidR="00D05C0B" w:rsidRPr="00D05C0B">
              <w:rPr>
                <w:noProof/>
                <w:webHidden/>
              </w:rPr>
              <w:tab/>
            </w:r>
            <w:r w:rsidR="00D05C0B" w:rsidRPr="00D05C0B">
              <w:rPr>
                <w:noProof/>
                <w:webHidden/>
              </w:rPr>
              <w:fldChar w:fldCharType="begin"/>
            </w:r>
            <w:r w:rsidR="00D05C0B" w:rsidRPr="00D05C0B">
              <w:rPr>
                <w:noProof/>
                <w:webHidden/>
              </w:rPr>
              <w:instrText xml:space="preserve"> PAGEREF _Toc164531756 \h </w:instrText>
            </w:r>
            <w:r w:rsidR="00D05C0B" w:rsidRPr="00D05C0B">
              <w:rPr>
                <w:noProof/>
                <w:webHidden/>
              </w:rPr>
            </w:r>
            <w:r w:rsidR="00D05C0B" w:rsidRPr="00D05C0B">
              <w:rPr>
                <w:noProof/>
                <w:webHidden/>
              </w:rPr>
              <w:fldChar w:fldCharType="separate"/>
            </w:r>
            <w:r w:rsidR="00317FDF">
              <w:rPr>
                <w:noProof/>
                <w:webHidden/>
              </w:rPr>
              <w:t>1</w:t>
            </w:r>
            <w:r w:rsidR="00D05C0B" w:rsidRPr="00D05C0B">
              <w:rPr>
                <w:noProof/>
                <w:webHidden/>
              </w:rPr>
              <w:fldChar w:fldCharType="end"/>
            </w:r>
          </w:hyperlink>
        </w:p>
        <w:p w14:paraId="5D184883" w14:textId="3274EA89" w:rsidR="00D05C0B" w:rsidRPr="00D05C0B" w:rsidRDefault="004D38E6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4531757" w:history="1">
            <w:r w:rsidR="00D05C0B" w:rsidRPr="00D05C0B">
              <w:rPr>
                <w:rStyle w:val="ad"/>
                <w:noProof/>
              </w:rPr>
              <w:t>3</w:t>
            </w:r>
            <w:r w:rsidR="00D05C0B" w:rsidRPr="00D05C0B">
              <w:rPr>
                <w:noProof/>
              </w:rPr>
              <w:tab/>
            </w:r>
            <w:r w:rsidR="00D05C0B" w:rsidRPr="00D05C0B">
              <w:rPr>
                <w:rStyle w:val="ad"/>
                <w:noProof/>
              </w:rPr>
              <w:t>Выполнение лабораторной работы</w:t>
            </w:r>
            <w:r w:rsidR="00D05C0B" w:rsidRPr="00D05C0B">
              <w:rPr>
                <w:noProof/>
                <w:webHidden/>
              </w:rPr>
              <w:tab/>
            </w:r>
            <w:r w:rsidR="00D05C0B" w:rsidRPr="00D05C0B">
              <w:rPr>
                <w:noProof/>
                <w:webHidden/>
              </w:rPr>
              <w:fldChar w:fldCharType="begin"/>
            </w:r>
            <w:r w:rsidR="00D05C0B" w:rsidRPr="00D05C0B">
              <w:rPr>
                <w:noProof/>
                <w:webHidden/>
              </w:rPr>
              <w:instrText xml:space="preserve"> PAGEREF _Toc164531757 \h </w:instrText>
            </w:r>
            <w:r w:rsidR="00D05C0B" w:rsidRPr="00D05C0B">
              <w:rPr>
                <w:noProof/>
                <w:webHidden/>
              </w:rPr>
            </w:r>
            <w:r w:rsidR="00D05C0B" w:rsidRPr="00D05C0B">
              <w:rPr>
                <w:noProof/>
                <w:webHidden/>
              </w:rPr>
              <w:fldChar w:fldCharType="separate"/>
            </w:r>
            <w:r w:rsidR="00317FDF">
              <w:rPr>
                <w:noProof/>
                <w:webHidden/>
              </w:rPr>
              <w:t>2</w:t>
            </w:r>
            <w:r w:rsidR="00D05C0B" w:rsidRPr="00D05C0B">
              <w:rPr>
                <w:noProof/>
                <w:webHidden/>
              </w:rPr>
              <w:fldChar w:fldCharType="end"/>
            </w:r>
          </w:hyperlink>
        </w:p>
        <w:p w14:paraId="07A2C1DA" w14:textId="6B35F783" w:rsidR="00D05C0B" w:rsidRPr="00D05C0B" w:rsidRDefault="004D38E6">
          <w:pPr>
            <w:pStyle w:val="10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64531758" w:history="1">
            <w:r w:rsidR="00D05C0B" w:rsidRPr="00D05C0B">
              <w:rPr>
                <w:rStyle w:val="ad"/>
                <w:noProof/>
              </w:rPr>
              <w:t>4</w:t>
            </w:r>
            <w:r w:rsidR="00D05C0B" w:rsidRPr="00D05C0B">
              <w:rPr>
                <w:noProof/>
              </w:rPr>
              <w:tab/>
            </w:r>
            <w:r w:rsidR="00D05C0B" w:rsidRPr="00D05C0B">
              <w:rPr>
                <w:rStyle w:val="ad"/>
                <w:noProof/>
              </w:rPr>
              <w:t>Выводы</w:t>
            </w:r>
            <w:r w:rsidR="00D05C0B" w:rsidRPr="00D05C0B">
              <w:rPr>
                <w:noProof/>
                <w:webHidden/>
              </w:rPr>
              <w:tab/>
            </w:r>
            <w:r w:rsidR="00D05C0B" w:rsidRPr="00D05C0B">
              <w:rPr>
                <w:noProof/>
                <w:webHidden/>
              </w:rPr>
              <w:fldChar w:fldCharType="begin"/>
            </w:r>
            <w:r w:rsidR="00D05C0B" w:rsidRPr="00D05C0B">
              <w:rPr>
                <w:noProof/>
                <w:webHidden/>
              </w:rPr>
              <w:instrText xml:space="preserve"> PAGEREF _Toc164531758 \h </w:instrText>
            </w:r>
            <w:r w:rsidR="00D05C0B" w:rsidRPr="00D05C0B">
              <w:rPr>
                <w:noProof/>
                <w:webHidden/>
              </w:rPr>
            </w:r>
            <w:r w:rsidR="00D05C0B" w:rsidRPr="00D05C0B">
              <w:rPr>
                <w:noProof/>
                <w:webHidden/>
              </w:rPr>
              <w:fldChar w:fldCharType="separate"/>
            </w:r>
            <w:r w:rsidR="00317FDF">
              <w:rPr>
                <w:noProof/>
                <w:webHidden/>
              </w:rPr>
              <w:t>5</w:t>
            </w:r>
            <w:r w:rsidR="00D05C0B" w:rsidRPr="00D05C0B">
              <w:rPr>
                <w:noProof/>
                <w:webHidden/>
              </w:rPr>
              <w:fldChar w:fldCharType="end"/>
            </w:r>
          </w:hyperlink>
        </w:p>
        <w:p w14:paraId="09F39021" w14:textId="77777777" w:rsidR="005804D9" w:rsidRDefault="001A21DC">
          <w:r>
            <w:fldChar w:fldCharType="end"/>
          </w:r>
        </w:p>
      </w:sdtContent>
    </w:sdt>
    <w:p w14:paraId="5FED03D9" w14:textId="77777777" w:rsidR="005804D9" w:rsidRDefault="001A21DC">
      <w:pPr>
        <w:pStyle w:val="1"/>
      </w:pPr>
      <w:bookmarkStart w:id="0" w:name="_Toc16453175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22B98F13" w14:textId="77777777" w:rsidR="005804D9" w:rsidRDefault="001A21DC">
      <w:pPr>
        <w:pStyle w:val="FirstParagraph"/>
      </w:pPr>
      <w:r>
        <w:t>Приобретение навыков моделирования сетей передачи данных с помощью средства имитационного моделирования NS-2, а также анализ полученных результатов моделирования.</w:t>
      </w:r>
    </w:p>
    <w:p w14:paraId="43B28D51" w14:textId="77777777" w:rsidR="005804D9" w:rsidRDefault="001A21DC">
      <w:pPr>
        <w:pStyle w:val="1"/>
      </w:pPr>
      <w:bookmarkStart w:id="2" w:name="_Toc164531756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33E425DB" w14:textId="77777777" w:rsidR="005804D9" w:rsidRDefault="001A21DC">
      <w:pPr>
        <w:pStyle w:val="FirstParagraph"/>
      </w:pPr>
      <w:r>
        <w:t>Внесите следующие изменения в реализацию примера с кольцевой топологией сети:</w:t>
      </w:r>
    </w:p>
    <w:p w14:paraId="528D1CB2" w14:textId="77777777" w:rsidR="005804D9" w:rsidRDefault="001A21DC">
      <w:pPr>
        <w:pStyle w:val="Compact"/>
        <w:numPr>
          <w:ilvl w:val="0"/>
          <w:numId w:val="2"/>
        </w:numPr>
      </w:pPr>
      <w:r>
        <w:t>топология сети должна соответствовать представленной на (fig. 1)</w:t>
      </w:r>
    </w:p>
    <w:p w14:paraId="0A92C636" w14:textId="01797B25" w:rsidR="005804D9" w:rsidRDefault="001A24ED">
      <w:pPr>
        <w:pStyle w:val="CaptionedFigure"/>
      </w:pPr>
      <w:r w:rsidRPr="001A24ED">
        <w:rPr>
          <w:noProof/>
        </w:rPr>
        <w:drawing>
          <wp:inline distT="0" distB="0" distL="0" distR="0" wp14:anchorId="4D7A9170" wp14:editId="6A277A48">
            <wp:extent cx="3329940" cy="2116433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3108" cy="2124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CE86" w14:textId="77777777" w:rsidR="005804D9" w:rsidRDefault="001A21DC">
      <w:pPr>
        <w:pStyle w:val="ImageCaption"/>
      </w:pPr>
      <w:r>
        <w:t>Рис. 1: Изменённая кольцевая топология сети</w:t>
      </w:r>
    </w:p>
    <w:p w14:paraId="6E61BA67" w14:textId="77777777" w:rsidR="005804D9" w:rsidRDefault="001A21DC">
      <w:pPr>
        <w:numPr>
          <w:ilvl w:val="0"/>
          <w:numId w:val="3"/>
        </w:numPr>
      </w:pPr>
      <w:r>
        <w:t>передача данных должна осуществляться от узла n(0) до узла n(5) по кратчай- шему пути в течение 5 секунд модельного времени;</w:t>
      </w:r>
    </w:p>
    <w:p w14:paraId="3638E573" w14:textId="77777777" w:rsidR="005804D9" w:rsidRDefault="001A21DC">
      <w:pPr>
        <w:numPr>
          <w:ilvl w:val="0"/>
          <w:numId w:val="3"/>
        </w:numPr>
      </w:pPr>
      <w:r>
        <w:lastRenderedPageBreak/>
        <w:t>передача данных должна идти по протоколу TCP (тип Newreno), на принимаю- щей стороне используется TCPSink-объект типа DelAck; поверх TCP работает протокол FTP с 0,5 до 4,5 секунд модельного времени;</w:t>
      </w:r>
    </w:p>
    <w:p w14:paraId="3FC73323" w14:textId="77777777" w:rsidR="005804D9" w:rsidRDefault="001A21DC">
      <w:pPr>
        <w:numPr>
          <w:ilvl w:val="0"/>
          <w:numId w:val="3"/>
        </w:numPr>
      </w:pPr>
      <w:r>
        <w:t>с 1 по 2 секунду модельного времени происходит разрыв соединения между узлами n(0) и n(1);</w:t>
      </w:r>
    </w:p>
    <w:p w14:paraId="58018EB2" w14:textId="77777777" w:rsidR="005804D9" w:rsidRDefault="001A21DC">
      <w:pPr>
        <w:numPr>
          <w:ilvl w:val="0"/>
          <w:numId w:val="3"/>
        </w:numPr>
      </w:pPr>
      <w:r>
        <w:t>при разрыве соединения маршрут передачи данных должен измениться на ре- зервный, после восстановления соединения пакеты снова должны пойти по кратчайшему пути.</w:t>
      </w:r>
    </w:p>
    <w:p w14:paraId="4ECC195B" w14:textId="77777777" w:rsidR="005804D9" w:rsidRDefault="001A21DC">
      <w:pPr>
        <w:pStyle w:val="1"/>
      </w:pPr>
      <w:bookmarkStart w:id="4" w:name="_Toc16453175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06F597F8" w14:textId="77777777" w:rsidR="005804D9" w:rsidRDefault="001A21DC">
      <w:pPr>
        <w:pStyle w:val="Compact"/>
        <w:numPr>
          <w:ilvl w:val="0"/>
          <w:numId w:val="4"/>
        </w:numPr>
      </w:pPr>
      <w:r>
        <w:t>Для начала создадим симулятор, файл анимации и трассировки.</w:t>
      </w:r>
    </w:p>
    <w:p w14:paraId="16D3CBC1" w14:textId="08FD3BEB" w:rsidR="005804D9" w:rsidRDefault="005804D9">
      <w:pPr>
        <w:pStyle w:val="CaptionedFigure"/>
      </w:pPr>
    </w:p>
    <w:p w14:paraId="705AB7FF" w14:textId="302D26BC" w:rsidR="008C1D41" w:rsidRDefault="001A24ED">
      <w:pPr>
        <w:pStyle w:val="CaptionedFigure"/>
      </w:pPr>
      <w:r w:rsidRPr="001A24ED">
        <w:rPr>
          <w:noProof/>
        </w:rPr>
        <w:drawing>
          <wp:inline distT="0" distB="0" distL="0" distR="0" wp14:anchorId="04104899" wp14:editId="7FBDD1F8">
            <wp:extent cx="5811061" cy="2619741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1061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C699A" w14:textId="77777777" w:rsidR="005804D9" w:rsidRDefault="001A21DC">
      <w:pPr>
        <w:pStyle w:val="ImageCaption"/>
      </w:pPr>
      <w:r>
        <w:t>Рис. 2: Инициализация необходимого</w:t>
      </w:r>
    </w:p>
    <w:p w14:paraId="66AC2584" w14:textId="77777777" w:rsidR="005804D9" w:rsidRDefault="001A21DC">
      <w:pPr>
        <w:pStyle w:val="Compact"/>
        <w:numPr>
          <w:ilvl w:val="0"/>
          <w:numId w:val="5"/>
        </w:numPr>
      </w:pPr>
      <w:r>
        <w:t>Далее создадим наши узлы при помощи цикла и соединим соответствующие узлы по схеме, представленной на (fig. 1)</w:t>
      </w:r>
    </w:p>
    <w:p w14:paraId="75281A5B" w14:textId="5D87EC62" w:rsidR="005804D9" w:rsidRDefault="005804D9">
      <w:pPr>
        <w:pStyle w:val="CaptionedFigure"/>
      </w:pPr>
    </w:p>
    <w:p w14:paraId="1F40DC30" w14:textId="2FF9F0BC" w:rsidR="008C1D41" w:rsidRPr="008C1D41" w:rsidRDefault="001A24ED">
      <w:pPr>
        <w:pStyle w:val="CaptionedFigure"/>
        <w:rPr>
          <w:lang w:val="en-US"/>
        </w:rPr>
      </w:pPr>
      <w:r w:rsidRPr="001A24ED">
        <w:rPr>
          <w:noProof/>
        </w:rPr>
        <w:drawing>
          <wp:inline distT="0" distB="0" distL="0" distR="0" wp14:anchorId="5277500E" wp14:editId="6D15624E">
            <wp:extent cx="3497580" cy="1432398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41295" cy="1450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1A5C" w14:textId="77777777" w:rsidR="005804D9" w:rsidRDefault="001A21DC">
      <w:pPr>
        <w:pStyle w:val="ImageCaption"/>
      </w:pPr>
      <w:r>
        <w:t>Рис. 3: Манипуляции с узлами</w:t>
      </w:r>
    </w:p>
    <w:p w14:paraId="6667F44A" w14:textId="77777777" w:rsidR="005804D9" w:rsidRDefault="001A21DC">
      <w:pPr>
        <w:pStyle w:val="Compact"/>
        <w:numPr>
          <w:ilvl w:val="0"/>
          <w:numId w:val="6"/>
        </w:numPr>
      </w:pPr>
      <w:r>
        <w:lastRenderedPageBreak/>
        <w:t xml:space="preserve">Теперь зададим соединение между узлами </w:t>
      </w:r>
      <w:r>
        <w:rPr>
          <w:rStyle w:val="VerbatimChar"/>
        </w:rPr>
        <w:t>0</w:t>
      </w:r>
      <w:r>
        <w:t xml:space="preserve"> и </w:t>
      </w:r>
      <w:r>
        <w:rPr>
          <w:rStyle w:val="VerbatimChar"/>
        </w:rPr>
        <w:t>5</w:t>
      </w:r>
      <w:r>
        <w:t>. Передачу данных по TCP Newreno, на принимающей стороне TCPSink DelAck. Также, поверх TCP работает FTP.</w:t>
      </w:r>
    </w:p>
    <w:p w14:paraId="3D13B5EA" w14:textId="1CED9AEC" w:rsidR="005804D9" w:rsidRDefault="005804D9">
      <w:pPr>
        <w:pStyle w:val="CaptionedFigure"/>
        <w:rPr>
          <w:lang w:val="en-US"/>
        </w:rPr>
      </w:pPr>
    </w:p>
    <w:p w14:paraId="2535C19F" w14:textId="5C8656C1" w:rsidR="008C1D41" w:rsidRPr="008C1D41" w:rsidRDefault="001A24ED">
      <w:pPr>
        <w:pStyle w:val="CaptionedFigure"/>
        <w:rPr>
          <w:lang w:val="en-US"/>
        </w:rPr>
      </w:pPr>
      <w:r w:rsidRPr="001A24ED">
        <w:rPr>
          <w:noProof/>
          <w:lang w:val="en-US"/>
        </w:rPr>
        <w:drawing>
          <wp:inline distT="0" distB="0" distL="0" distR="0" wp14:anchorId="5198AF4A" wp14:editId="53A3C519">
            <wp:extent cx="3299686" cy="21640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03940" cy="216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6B597" w14:textId="77777777" w:rsidR="005804D9" w:rsidRDefault="001A21DC">
      <w:pPr>
        <w:pStyle w:val="ImageCaption"/>
      </w:pPr>
      <w:r>
        <w:t>Рис. 4: Передача данных</w:t>
      </w:r>
    </w:p>
    <w:p w14:paraId="25E124B2" w14:textId="77777777" w:rsidR="005804D9" w:rsidRDefault="001A21DC">
      <w:pPr>
        <w:pStyle w:val="Compact"/>
        <w:numPr>
          <w:ilvl w:val="0"/>
          <w:numId w:val="7"/>
        </w:numPr>
      </w:pPr>
      <w:r>
        <w:t xml:space="preserve">Теперь мы сделаем разметку модельного времени. На 0.5 секунде запустим FTP. На 1 секунде разорвем соединение между узлами </w:t>
      </w:r>
      <w:r>
        <w:rPr>
          <w:rStyle w:val="VerbatimChar"/>
        </w:rPr>
        <w:t>0</w:t>
      </w:r>
      <w:r>
        <w:t xml:space="preserve"> и </w:t>
      </w:r>
      <w:r>
        <w:rPr>
          <w:rStyle w:val="VerbatimChar"/>
        </w:rPr>
        <w:t>1</w:t>
      </w:r>
      <w:r>
        <w:t xml:space="preserve">, чтобы трафик пошел по другому пути кольца. На 2 секунде востановим соединение и далее мы увидим, что трафик пошел по кратчайшему пути. Далее остановим FTP и запустим процедуру </w:t>
      </w:r>
      <w:r>
        <w:rPr>
          <w:rStyle w:val="VerbatimChar"/>
        </w:rPr>
        <w:t>finish</w:t>
      </w:r>
      <w:r>
        <w:t>.</w:t>
      </w:r>
    </w:p>
    <w:p w14:paraId="4949750A" w14:textId="7E116481" w:rsidR="005804D9" w:rsidRDefault="005804D9">
      <w:pPr>
        <w:pStyle w:val="CaptionedFigure"/>
        <w:rPr>
          <w:lang w:val="en-US"/>
        </w:rPr>
      </w:pPr>
    </w:p>
    <w:p w14:paraId="26EEEDAB" w14:textId="4FE91B47" w:rsidR="008C1D41" w:rsidRPr="008C1D41" w:rsidRDefault="001A24ED">
      <w:pPr>
        <w:pStyle w:val="CaptionedFigure"/>
        <w:rPr>
          <w:lang w:val="en-US"/>
        </w:rPr>
      </w:pPr>
      <w:r w:rsidRPr="001A24ED">
        <w:rPr>
          <w:noProof/>
          <w:lang w:val="en-US"/>
        </w:rPr>
        <w:drawing>
          <wp:inline distT="0" distB="0" distL="0" distR="0" wp14:anchorId="242C6EFE" wp14:editId="57AAD639">
            <wp:extent cx="3648584" cy="97168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4858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BD933" w14:textId="77777777" w:rsidR="005804D9" w:rsidRDefault="001A21DC">
      <w:pPr>
        <w:pStyle w:val="ImageCaption"/>
      </w:pPr>
      <w:r>
        <w:t>Рис. 5: Модельное время</w:t>
      </w:r>
    </w:p>
    <w:p w14:paraId="216847D4" w14:textId="77777777" w:rsidR="005804D9" w:rsidRDefault="001A21DC">
      <w:pPr>
        <w:pStyle w:val="Compact"/>
        <w:numPr>
          <w:ilvl w:val="0"/>
          <w:numId w:val="8"/>
        </w:numPr>
      </w:pPr>
      <w:r>
        <w:t xml:space="preserve">Запустим моделирование и посмотрим на результат. Сначала, мы видим как пакеты идут по кратчайшему пути, через </w:t>
      </w:r>
      <w:r>
        <w:rPr>
          <w:rStyle w:val="VerbatimChar"/>
        </w:rPr>
        <w:t>0-1-5</w:t>
      </w:r>
      <w:r>
        <w:t>.</w:t>
      </w:r>
    </w:p>
    <w:p w14:paraId="389862BD" w14:textId="762309CB" w:rsidR="005804D9" w:rsidRPr="001A24ED" w:rsidRDefault="00951662">
      <w:pPr>
        <w:pStyle w:val="CaptionedFigure"/>
      </w:pPr>
      <w:r w:rsidRPr="001A24ED">
        <w:lastRenderedPageBreak/>
        <w:t xml:space="preserve"> </w:t>
      </w:r>
    </w:p>
    <w:p w14:paraId="2C1683B1" w14:textId="4DD117C2" w:rsidR="00951662" w:rsidRPr="00951662" w:rsidRDefault="001A24ED">
      <w:pPr>
        <w:pStyle w:val="CaptionedFigure"/>
        <w:rPr>
          <w:lang w:val="en-US"/>
        </w:rPr>
      </w:pPr>
      <w:r w:rsidRPr="001A24ED">
        <w:rPr>
          <w:noProof/>
          <w:lang w:val="en-US"/>
        </w:rPr>
        <w:drawing>
          <wp:inline distT="0" distB="0" distL="0" distR="0" wp14:anchorId="26CD60D2" wp14:editId="35BD8C1F">
            <wp:extent cx="3429000" cy="221529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41963" cy="22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B484" w14:textId="77777777" w:rsidR="005804D9" w:rsidRDefault="001A21DC">
      <w:pPr>
        <w:pStyle w:val="ImageCaption"/>
      </w:pPr>
      <w:r>
        <w:t>Рис. 6: Результат в NAM</w:t>
      </w:r>
    </w:p>
    <w:p w14:paraId="20EA0D36" w14:textId="77777777" w:rsidR="005804D9" w:rsidRDefault="001A21DC">
      <w:pPr>
        <w:pStyle w:val="Compact"/>
        <w:numPr>
          <w:ilvl w:val="0"/>
          <w:numId w:val="9"/>
        </w:numPr>
      </w:pPr>
      <w:r>
        <w:t xml:space="preserve">Далее, на 1 секунде у нас происходит разрыв соединения между </w:t>
      </w:r>
      <w:r>
        <w:rPr>
          <w:rStyle w:val="VerbatimChar"/>
        </w:rPr>
        <w:t>0-1</w:t>
      </w:r>
      <w:r>
        <w:t>. И пакеты теряются.</w:t>
      </w:r>
    </w:p>
    <w:p w14:paraId="4E09A19D" w14:textId="7EFD0E82" w:rsidR="005804D9" w:rsidRDefault="005804D9">
      <w:pPr>
        <w:pStyle w:val="CaptionedFigure"/>
        <w:rPr>
          <w:lang w:val="en-US"/>
        </w:rPr>
      </w:pPr>
    </w:p>
    <w:p w14:paraId="435C07D7" w14:textId="76AA3180" w:rsidR="00951662" w:rsidRPr="00951662" w:rsidRDefault="001A24ED">
      <w:pPr>
        <w:pStyle w:val="CaptionedFigure"/>
        <w:rPr>
          <w:lang w:val="en-US"/>
        </w:rPr>
      </w:pPr>
      <w:r w:rsidRPr="001A24ED">
        <w:rPr>
          <w:noProof/>
          <w:lang w:val="en-US"/>
        </w:rPr>
        <w:drawing>
          <wp:inline distT="0" distB="0" distL="0" distR="0" wp14:anchorId="08C73355" wp14:editId="58EC31E4">
            <wp:extent cx="3909060" cy="302785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11032" cy="302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9EB6F" w14:textId="77777777" w:rsidR="005804D9" w:rsidRDefault="001A21DC">
      <w:pPr>
        <w:pStyle w:val="ImageCaption"/>
      </w:pPr>
      <w:r>
        <w:t>Рис. 7: Разрыв соединения</w:t>
      </w:r>
    </w:p>
    <w:p w14:paraId="6019F4A3" w14:textId="7A39EFEF" w:rsidR="005804D9" w:rsidRDefault="001A21DC">
      <w:pPr>
        <w:pStyle w:val="Compact"/>
        <w:numPr>
          <w:ilvl w:val="0"/>
          <w:numId w:val="10"/>
        </w:numPr>
      </w:pPr>
      <w:r>
        <w:t>Затем происходит изменение маршрута передачи данных.</w:t>
      </w:r>
    </w:p>
    <w:p w14:paraId="1BB6AE85" w14:textId="37FC545D" w:rsidR="001A24ED" w:rsidRDefault="001A24ED" w:rsidP="001A24ED">
      <w:pPr>
        <w:pStyle w:val="Compact"/>
        <w:ind w:left="720"/>
      </w:pPr>
    </w:p>
    <w:p w14:paraId="5ECAFFF5" w14:textId="288EFC2C" w:rsidR="005804D9" w:rsidRPr="001A24ED" w:rsidRDefault="005804D9">
      <w:pPr>
        <w:pStyle w:val="CaptionedFigure"/>
      </w:pPr>
    </w:p>
    <w:p w14:paraId="5D7EB5B3" w14:textId="4C4CC3B2" w:rsidR="007D0726" w:rsidRPr="007D0726" w:rsidRDefault="001A24ED">
      <w:pPr>
        <w:pStyle w:val="CaptionedFigure"/>
        <w:rPr>
          <w:lang w:val="en-US"/>
        </w:rPr>
      </w:pPr>
      <w:r w:rsidRPr="001A24ED">
        <w:rPr>
          <w:noProof/>
          <w:lang w:val="en-US"/>
        </w:rPr>
        <w:drawing>
          <wp:inline distT="0" distB="0" distL="0" distR="0" wp14:anchorId="2CAF7AA4" wp14:editId="6300B4B3">
            <wp:extent cx="3530540" cy="256794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3947" cy="2570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A45AD" w14:textId="77777777" w:rsidR="005804D9" w:rsidRDefault="001A21DC">
      <w:pPr>
        <w:pStyle w:val="ImageCaption"/>
      </w:pPr>
      <w:r>
        <w:t>Рис. 8: Разрыв соединения 2</w:t>
      </w:r>
    </w:p>
    <w:p w14:paraId="66DFD85C" w14:textId="77777777" w:rsidR="005804D9" w:rsidRDefault="001A21DC">
      <w:pPr>
        <w:pStyle w:val="Compact"/>
        <w:numPr>
          <w:ilvl w:val="0"/>
          <w:numId w:val="11"/>
        </w:numPr>
      </w:pPr>
      <w:r>
        <w:t xml:space="preserve">После происходит </w:t>
      </w:r>
      <w:proofErr w:type="spellStart"/>
      <w:r>
        <w:t>востановление</w:t>
      </w:r>
      <w:proofErr w:type="spellEnd"/>
      <w:r>
        <w:t xml:space="preserve"> пути и изменение маршрута передачи данных.</w:t>
      </w:r>
    </w:p>
    <w:p w14:paraId="347C2B72" w14:textId="77777777" w:rsidR="005804D9" w:rsidRDefault="001A21DC">
      <w:pPr>
        <w:pStyle w:val="1"/>
      </w:pPr>
      <w:bookmarkStart w:id="6" w:name="_Toc164531758"/>
      <w:bookmarkStart w:id="7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6"/>
    </w:p>
    <w:p w14:paraId="1A9B8F14" w14:textId="77777777" w:rsidR="005804D9" w:rsidRDefault="001A21DC">
      <w:pPr>
        <w:pStyle w:val="FirstParagraph"/>
      </w:pPr>
      <w:r>
        <w:t>По мере выполнения работы, я приобрел практические навыки моделирования сетей передачи данных с помощью средства имитационного моделирования NS-2, а также проанализировал результаты моделирования.</w:t>
      </w:r>
      <w:bookmarkEnd w:id="7"/>
    </w:p>
    <w:sectPr w:rsidR="005804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D42E05" w14:textId="77777777" w:rsidR="004D38E6" w:rsidRDefault="004D38E6">
      <w:pPr>
        <w:spacing w:after="0"/>
      </w:pPr>
      <w:r>
        <w:separator/>
      </w:r>
    </w:p>
  </w:endnote>
  <w:endnote w:type="continuationSeparator" w:id="0">
    <w:p w14:paraId="2E7B29D5" w14:textId="77777777" w:rsidR="004D38E6" w:rsidRDefault="004D38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A93B6" w14:textId="77777777" w:rsidR="004D38E6" w:rsidRDefault="004D38E6">
      <w:r>
        <w:separator/>
      </w:r>
    </w:p>
  </w:footnote>
  <w:footnote w:type="continuationSeparator" w:id="0">
    <w:p w14:paraId="58A41AA1" w14:textId="77777777" w:rsidR="004D38E6" w:rsidRDefault="004D38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E8DB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916FD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F90D3C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AC7E024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2D92B48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897014B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47F4C2A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84088DC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EC1CAC9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39328A7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04D9"/>
    <w:rsid w:val="00147AC6"/>
    <w:rsid w:val="001A21DC"/>
    <w:rsid w:val="001A24ED"/>
    <w:rsid w:val="00317FDF"/>
    <w:rsid w:val="004476B6"/>
    <w:rsid w:val="004D38E6"/>
    <w:rsid w:val="005804D9"/>
    <w:rsid w:val="007D0726"/>
    <w:rsid w:val="00884F80"/>
    <w:rsid w:val="008C1D41"/>
    <w:rsid w:val="00951662"/>
    <w:rsid w:val="00D05C0B"/>
    <w:rsid w:val="00E64639"/>
    <w:rsid w:val="00F717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4B9844"/>
  <w15:docId w15:val="{3A51F0EC-565A-6945-ADD2-CEF594A63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D05C0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14</Words>
  <Characters>2363</Characters>
  <Application>Microsoft Office Word</Application>
  <DocSecurity>0</DocSecurity>
  <Lines>19</Lines>
  <Paragraphs>5</Paragraphs>
  <ScaleCrop>false</ScaleCrop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агиев Байрам Алтай оглы</dc:creator>
  <cp:keywords/>
  <cp:lastModifiedBy>Магомед Мажитов</cp:lastModifiedBy>
  <cp:revision>6</cp:revision>
  <cp:lastPrinted>2024-04-20T16:49:00Z</cp:lastPrinted>
  <dcterms:created xsi:type="dcterms:W3CDTF">2024-04-20T16:24:00Z</dcterms:created>
  <dcterms:modified xsi:type="dcterms:W3CDTF">2024-04-20T16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